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B7789" w14:textId="6A47F75B" w:rsidR="00BF4657" w:rsidRPr="00BF4657" w:rsidRDefault="00BF4657" w:rsidP="00BF4657">
      <w:pPr>
        <w:jc w:val="center"/>
        <w:rPr>
          <w:rFonts w:ascii="Arabic Typesetting" w:hAnsi="Arabic Typesetting" w:cs="Arabic Typesetting"/>
          <w:b/>
          <w:bCs/>
          <w:sz w:val="72"/>
          <w:szCs w:val="72"/>
          <w:lang w:bidi="fa-IR"/>
        </w:rPr>
      </w:pPr>
      <w:r w:rsidRPr="00BF4657">
        <w:rPr>
          <w:rFonts w:ascii="Arabic Typesetting" w:hAnsi="Arabic Typesetting" w:cs="Arabic Typesetting"/>
          <w:b/>
          <w:bCs/>
          <w:sz w:val="72"/>
          <w:szCs w:val="72"/>
          <w:lang w:bidi="fa-IR"/>
        </w:rPr>
        <w:t xml:space="preserve">In </w:t>
      </w:r>
      <w:proofErr w:type="gramStart"/>
      <w:r w:rsidRPr="00BF4657">
        <w:rPr>
          <w:rFonts w:ascii="Arabic Typesetting" w:hAnsi="Arabic Typesetting" w:cs="Arabic Typesetting"/>
          <w:b/>
          <w:bCs/>
          <w:sz w:val="72"/>
          <w:szCs w:val="72"/>
          <w:lang w:bidi="fa-IR"/>
        </w:rPr>
        <w:t>The</w:t>
      </w:r>
      <w:proofErr w:type="gramEnd"/>
      <w:r w:rsidRPr="00BF4657">
        <w:rPr>
          <w:rFonts w:ascii="Arabic Typesetting" w:hAnsi="Arabic Typesetting" w:cs="Arabic Typesetting"/>
          <w:b/>
          <w:bCs/>
          <w:sz w:val="72"/>
          <w:szCs w:val="72"/>
          <w:lang w:bidi="fa-IR"/>
        </w:rPr>
        <w:t xml:space="preserve"> Name of God</w:t>
      </w:r>
    </w:p>
    <w:p w14:paraId="64152887" w14:textId="77777777" w:rsidR="00BF4657" w:rsidRDefault="00BF4657" w:rsidP="00BF4657">
      <w:pPr>
        <w:jc w:val="center"/>
        <w:rPr>
          <w:sz w:val="40"/>
          <w:szCs w:val="40"/>
          <w:lang w:bidi="fa-IR"/>
        </w:rPr>
      </w:pPr>
    </w:p>
    <w:p w14:paraId="6E432E40" w14:textId="41C7DB96" w:rsidR="00BF4657" w:rsidRDefault="00BF4657" w:rsidP="00BF4657">
      <w:pPr>
        <w:jc w:val="center"/>
        <w:rPr>
          <w:sz w:val="40"/>
          <w:szCs w:val="40"/>
          <w:lang w:bidi="fa-IR"/>
        </w:rPr>
      </w:pPr>
    </w:p>
    <w:p w14:paraId="2B3FF132" w14:textId="4F14CDA0" w:rsidR="003709B2" w:rsidRDefault="003709B2" w:rsidP="00BF4657">
      <w:pPr>
        <w:jc w:val="center"/>
        <w:rPr>
          <w:sz w:val="40"/>
          <w:szCs w:val="40"/>
          <w:lang w:bidi="fa-IR"/>
        </w:rPr>
      </w:pPr>
    </w:p>
    <w:p w14:paraId="6C215162" w14:textId="77777777" w:rsidR="003709B2" w:rsidRDefault="003709B2" w:rsidP="00BF4657">
      <w:pPr>
        <w:jc w:val="center"/>
        <w:rPr>
          <w:sz w:val="40"/>
          <w:szCs w:val="40"/>
          <w:lang w:bidi="fa-IR"/>
        </w:rPr>
      </w:pPr>
    </w:p>
    <w:p w14:paraId="1DD50687" w14:textId="77777777" w:rsidR="00BF4657" w:rsidRDefault="00BF4657" w:rsidP="00BF4657">
      <w:pPr>
        <w:jc w:val="center"/>
        <w:rPr>
          <w:sz w:val="56"/>
          <w:szCs w:val="56"/>
          <w:lang w:bidi="fa-IR"/>
        </w:rPr>
      </w:pPr>
      <w:r w:rsidRPr="00BF4657">
        <w:rPr>
          <w:sz w:val="56"/>
          <w:szCs w:val="56"/>
          <w:lang w:bidi="fa-IR"/>
        </w:rPr>
        <w:t>Statistical Inference</w:t>
      </w:r>
    </w:p>
    <w:p w14:paraId="65E942E9" w14:textId="76405A4C" w:rsidR="00BF4657" w:rsidRPr="00BF4657" w:rsidRDefault="00BF4657" w:rsidP="00BF4657">
      <w:pPr>
        <w:jc w:val="center"/>
        <w:rPr>
          <w:sz w:val="56"/>
          <w:szCs w:val="56"/>
          <w:lang w:bidi="fa-IR"/>
        </w:rPr>
      </w:pPr>
      <w:r w:rsidRPr="00BF4657">
        <w:rPr>
          <w:sz w:val="56"/>
          <w:szCs w:val="56"/>
          <w:lang w:bidi="fa-IR"/>
        </w:rPr>
        <w:t xml:space="preserve"> HW#3</w:t>
      </w:r>
    </w:p>
    <w:p w14:paraId="45B52376" w14:textId="77777777" w:rsidR="00BF4657" w:rsidRDefault="00BF4657" w:rsidP="00BF4657">
      <w:pPr>
        <w:jc w:val="center"/>
        <w:rPr>
          <w:sz w:val="40"/>
          <w:szCs w:val="40"/>
          <w:lang w:bidi="fa-IR"/>
        </w:rPr>
      </w:pPr>
    </w:p>
    <w:p w14:paraId="13619331" w14:textId="77777777" w:rsidR="00BF4657" w:rsidRDefault="00BF4657" w:rsidP="00BF4657">
      <w:pPr>
        <w:jc w:val="center"/>
        <w:rPr>
          <w:sz w:val="40"/>
          <w:szCs w:val="40"/>
          <w:lang w:bidi="fa-IR"/>
        </w:rPr>
      </w:pPr>
    </w:p>
    <w:p w14:paraId="5B55663F" w14:textId="0455DE1E" w:rsidR="00BF4657" w:rsidRPr="00BF4657" w:rsidRDefault="00BF4657" w:rsidP="00BF4657">
      <w:pPr>
        <w:jc w:val="center"/>
        <w:rPr>
          <w:sz w:val="48"/>
          <w:szCs w:val="48"/>
          <w:lang w:bidi="fa-IR"/>
        </w:rPr>
      </w:pPr>
      <w:r w:rsidRPr="00BF4657">
        <w:rPr>
          <w:sz w:val="48"/>
          <w:szCs w:val="48"/>
          <w:lang w:bidi="fa-IR"/>
        </w:rPr>
        <w:t>Spring 1400</w:t>
      </w:r>
    </w:p>
    <w:p w14:paraId="6D36D05B" w14:textId="6AE41A62" w:rsidR="00BF4657" w:rsidRPr="00BF4657" w:rsidRDefault="00BF4657" w:rsidP="00BF4657">
      <w:pPr>
        <w:jc w:val="center"/>
        <w:rPr>
          <w:sz w:val="48"/>
          <w:szCs w:val="48"/>
          <w:lang w:bidi="fa-IR"/>
        </w:rPr>
      </w:pPr>
    </w:p>
    <w:p w14:paraId="4BD50E06" w14:textId="1C829B61" w:rsidR="00BF4657" w:rsidRDefault="00BF4657" w:rsidP="00BF4657">
      <w:pPr>
        <w:jc w:val="center"/>
        <w:rPr>
          <w:sz w:val="48"/>
          <w:szCs w:val="48"/>
          <w:lang w:bidi="fa-IR"/>
        </w:rPr>
      </w:pPr>
    </w:p>
    <w:p w14:paraId="3CE66C11" w14:textId="6ECC920D" w:rsidR="00BF4657" w:rsidRDefault="00BF4657" w:rsidP="00BF4657">
      <w:pPr>
        <w:jc w:val="center"/>
        <w:rPr>
          <w:sz w:val="48"/>
          <w:szCs w:val="48"/>
          <w:lang w:bidi="fa-IR"/>
        </w:rPr>
      </w:pPr>
    </w:p>
    <w:p w14:paraId="390C00AC" w14:textId="77777777" w:rsidR="00BF4657" w:rsidRPr="00BF4657" w:rsidRDefault="00BF4657" w:rsidP="00BF4657">
      <w:pPr>
        <w:jc w:val="center"/>
        <w:rPr>
          <w:sz w:val="48"/>
          <w:szCs w:val="48"/>
          <w:lang w:bidi="fa-IR"/>
        </w:rPr>
      </w:pPr>
    </w:p>
    <w:p w14:paraId="27820DCF" w14:textId="215880E4" w:rsidR="00BF4657" w:rsidRPr="00BF4657" w:rsidRDefault="00BF4657" w:rsidP="00BF4657">
      <w:pPr>
        <w:jc w:val="center"/>
        <w:rPr>
          <w:sz w:val="48"/>
          <w:szCs w:val="48"/>
          <w:lang w:bidi="fa-IR"/>
        </w:rPr>
      </w:pPr>
      <w:r w:rsidRPr="00BF4657">
        <w:rPr>
          <w:sz w:val="48"/>
          <w:szCs w:val="48"/>
          <w:lang w:bidi="fa-IR"/>
        </w:rPr>
        <w:t xml:space="preserve">Amin Asadi </w:t>
      </w:r>
      <w:proofErr w:type="spellStart"/>
      <w:r w:rsidRPr="00BF4657">
        <w:rPr>
          <w:sz w:val="48"/>
          <w:szCs w:val="48"/>
          <w:lang w:bidi="fa-IR"/>
        </w:rPr>
        <w:t>Sarijalu</w:t>
      </w:r>
      <w:proofErr w:type="spellEnd"/>
    </w:p>
    <w:p w14:paraId="517B8946" w14:textId="553C09C5" w:rsidR="00BF4657" w:rsidRPr="003709B2" w:rsidRDefault="00BF4657" w:rsidP="003709B2">
      <w:pPr>
        <w:jc w:val="center"/>
        <w:rPr>
          <w:sz w:val="48"/>
          <w:szCs w:val="48"/>
          <w:rtl/>
          <w:lang w:bidi="fa-IR"/>
        </w:rPr>
      </w:pPr>
      <w:r w:rsidRPr="00BF4657">
        <w:rPr>
          <w:sz w:val="48"/>
          <w:szCs w:val="48"/>
          <w:lang w:bidi="fa-IR"/>
        </w:rPr>
        <w:t>810196410</w:t>
      </w:r>
    </w:p>
    <w:p w14:paraId="0457982E" w14:textId="0A72F3E5" w:rsidR="00DB7A81" w:rsidRPr="00BF4657" w:rsidRDefault="00DB7A81">
      <w:pPr>
        <w:rPr>
          <w:sz w:val="40"/>
          <w:szCs w:val="40"/>
          <w:lang w:bidi="fa-IR"/>
        </w:rPr>
      </w:pPr>
      <w:r w:rsidRPr="00BF4657">
        <w:rPr>
          <w:sz w:val="40"/>
          <w:szCs w:val="40"/>
          <w:highlight w:val="darkGray"/>
          <w:lang w:bidi="fa-IR"/>
        </w:rPr>
        <w:lastRenderedPageBreak/>
        <w:t>Problem 1.</w:t>
      </w:r>
    </w:p>
    <w:p w14:paraId="5D92ECAA" w14:textId="785A578F" w:rsidR="00DB7A81" w:rsidRDefault="00DB7A81">
      <w:pPr>
        <w:rPr>
          <w:sz w:val="40"/>
          <w:szCs w:val="40"/>
          <w:lang w:bidi="fa-IR"/>
        </w:rPr>
      </w:pPr>
      <w:r>
        <w:rPr>
          <w:noProof/>
        </w:rPr>
        <w:drawing>
          <wp:inline distT="0" distB="0" distL="0" distR="0" wp14:anchorId="3CDE10CB" wp14:editId="2F0A9861">
            <wp:extent cx="5943600" cy="71767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7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E5403" w14:textId="77777777" w:rsidR="00CD7508" w:rsidRDefault="00CD7508">
      <w:pPr>
        <w:rPr>
          <w:sz w:val="40"/>
          <w:szCs w:val="40"/>
          <w:lang w:bidi="fa-IR"/>
        </w:rPr>
      </w:pPr>
    </w:p>
    <w:p w14:paraId="4B7A1351" w14:textId="3D1FBBA7" w:rsidR="00CD7508" w:rsidRDefault="00CD7508">
      <w:pPr>
        <w:rPr>
          <w:sz w:val="40"/>
          <w:szCs w:val="40"/>
          <w:lang w:bidi="fa-IR"/>
        </w:rPr>
      </w:pPr>
      <w:r>
        <w:rPr>
          <w:noProof/>
        </w:rPr>
        <w:lastRenderedPageBreak/>
        <w:drawing>
          <wp:inline distT="0" distB="0" distL="0" distR="0" wp14:anchorId="056EC3AC" wp14:editId="05555456">
            <wp:extent cx="5721985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19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1591B" w14:textId="147F8E6A" w:rsidR="00CD7508" w:rsidRDefault="00CD7508">
      <w:pPr>
        <w:rPr>
          <w:sz w:val="40"/>
          <w:szCs w:val="40"/>
          <w:lang w:bidi="fa-IR"/>
        </w:rPr>
      </w:pPr>
      <w:r w:rsidRPr="00CD7508">
        <w:rPr>
          <w:sz w:val="40"/>
          <w:szCs w:val="40"/>
          <w:highlight w:val="darkGray"/>
          <w:lang w:bidi="fa-IR"/>
        </w:rPr>
        <w:lastRenderedPageBreak/>
        <w:t>Problem 2.</w:t>
      </w:r>
    </w:p>
    <w:p w14:paraId="7C87307A" w14:textId="10FDD445" w:rsidR="00CD7508" w:rsidRDefault="00CD7508">
      <w:pPr>
        <w:rPr>
          <w:sz w:val="40"/>
          <w:szCs w:val="40"/>
          <w:lang w:bidi="fa-IR"/>
        </w:rPr>
      </w:pPr>
      <w:r>
        <w:rPr>
          <w:noProof/>
        </w:rPr>
        <w:drawing>
          <wp:inline distT="0" distB="0" distL="0" distR="0" wp14:anchorId="5E88F241" wp14:editId="5B52C288">
            <wp:extent cx="5943600" cy="47967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50E04" w14:textId="77777777" w:rsidR="00CD7508" w:rsidRDefault="00CD7508">
      <w:pPr>
        <w:rPr>
          <w:sz w:val="40"/>
          <w:szCs w:val="40"/>
          <w:lang w:bidi="fa-IR"/>
        </w:rPr>
      </w:pPr>
    </w:p>
    <w:p w14:paraId="3866A3A8" w14:textId="77777777" w:rsidR="00CD7508" w:rsidRDefault="00CD7508">
      <w:pPr>
        <w:rPr>
          <w:sz w:val="40"/>
          <w:szCs w:val="40"/>
          <w:highlight w:val="darkGray"/>
          <w:lang w:bidi="fa-IR"/>
        </w:rPr>
      </w:pPr>
    </w:p>
    <w:p w14:paraId="473FD7A9" w14:textId="77777777" w:rsidR="00CD7508" w:rsidRDefault="00CD7508">
      <w:pPr>
        <w:rPr>
          <w:sz w:val="40"/>
          <w:szCs w:val="40"/>
          <w:highlight w:val="darkGray"/>
          <w:lang w:bidi="fa-IR"/>
        </w:rPr>
      </w:pPr>
    </w:p>
    <w:p w14:paraId="1E071CC6" w14:textId="77777777" w:rsidR="00CD7508" w:rsidRDefault="00CD7508">
      <w:pPr>
        <w:rPr>
          <w:sz w:val="40"/>
          <w:szCs w:val="40"/>
          <w:highlight w:val="darkGray"/>
          <w:lang w:bidi="fa-IR"/>
        </w:rPr>
      </w:pPr>
    </w:p>
    <w:p w14:paraId="7D208C53" w14:textId="77777777" w:rsidR="00CD7508" w:rsidRDefault="00CD7508">
      <w:pPr>
        <w:rPr>
          <w:sz w:val="40"/>
          <w:szCs w:val="40"/>
          <w:highlight w:val="darkGray"/>
          <w:lang w:bidi="fa-IR"/>
        </w:rPr>
      </w:pPr>
    </w:p>
    <w:p w14:paraId="758B7DAA" w14:textId="77777777" w:rsidR="00CD7508" w:rsidRDefault="00CD7508">
      <w:pPr>
        <w:rPr>
          <w:sz w:val="40"/>
          <w:szCs w:val="40"/>
          <w:highlight w:val="darkGray"/>
          <w:lang w:bidi="fa-IR"/>
        </w:rPr>
      </w:pPr>
    </w:p>
    <w:p w14:paraId="2235C554" w14:textId="64B45771" w:rsidR="00E32A3B" w:rsidRDefault="00E32A3B">
      <w:pPr>
        <w:rPr>
          <w:sz w:val="40"/>
          <w:szCs w:val="40"/>
          <w:lang w:bidi="fa-IR"/>
        </w:rPr>
      </w:pPr>
      <w:r w:rsidRPr="00CD7508">
        <w:rPr>
          <w:sz w:val="40"/>
          <w:szCs w:val="40"/>
          <w:highlight w:val="darkGray"/>
          <w:lang w:bidi="fa-IR"/>
        </w:rPr>
        <w:lastRenderedPageBreak/>
        <w:t>Problem 3.</w:t>
      </w:r>
    </w:p>
    <w:p w14:paraId="4CA1EA49" w14:textId="77777777" w:rsidR="00CD7508" w:rsidRDefault="00CD7508" w:rsidP="00CD7508">
      <w:p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t xml:space="preserve">Central Limit Theorem conditions are satisfied:   </w:t>
      </w:r>
    </w:p>
    <w:p w14:paraId="7AA5DDAA" w14:textId="77777777" w:rsidR="00CD7508" w:rsidRPr="00E32A3B" w:rsidRDefault="00CD7508" w:rsidP="00CD7508">
      <w:pPr>
        <w:pStyle w:val="ListParagraph"/>
        <w:numPr>
          <w:ilvl w:val="0"/>
          <w:numId w:val="2"/>
        </w:numPr>
        <w:rPr>
          <w:sz w:val="40"/>
          <w:szCs w:val="40"/>
          <w:lang w:bidi="fa-IR"/>
        </w:rPr>
      </w:pPr>
      <w:r w:rsidRPr="00E32A3B">
        <w:rPr>
          <w:sz w:val="40"/>
          <w:szCs w:val="40"/>
          <w:lang w:bidi="fa-IR"/>
        </w:rPr>
        <w:t>Random</w:t>
      </w:r>
      <w:r>
        <w:rPr>
          <w:sz w:val="40"/>
          <w:szCs w:val="40"/>
          <w:lang w:bidi="fa-IR"/>
        </w:rPr>
        <w:t>ness</w:t>
      </w:r>
      <w:r w:rsidRPr="00E32A3B">
        <w:rPr>
          <w:sz w:val="40"/>
          <w:szCs w:val="40"/>
          <w:lang w:bidi="fa-IR"/>
        </w:rPr>
        <w:t xml:space="preserve"> ---&gt; Independence, </w:t>
      </w:r>
    </w:p>
    <w:p w14:paraId="40C1247F" w14:textId="6F6C0AFC" w:rsidR="00CD7508" w:rsidRPr="00CD7508" w:rsidRDefault="00CD7508" w:rsidP="00CD7508">
      <w:pPr>
        <w:pStyle w:val="ListParagraph"/>
        <w:numPr>
          <w:ilvl w:val="0"/>
          <w:numId w:val="2"/>
        </w:numPr>
        <w:rPr>
          <w:sz w:val="40"/>
          <w:szCs w:val="40"/>
          <w:lang w:bidi="fa-IR"/>
        </w:rPr>
      </w:pPr>
      <w:r w:rsidRPr="00E32A3B">
        <w:rPr>
          <w:sz w:val="40"/>
          <w:szCs w:val="40"/>
          <w:lang w:bidi="fa-IR"/>
        </w:rPr>
        <w:t>n = 50 &gt; 30</w:t>
      </w:r>
    </w:p>
    <w:p w14:paraId="75FAF0EF" w14:textId="32FA1B80" w:rsidR="00CD7508" w:rsidRDefault="00CD7508">
      <w:pPr>
        <w:rPr>
          <w:sz w:val="40"/>
          <w:szCs w:val="40"/>
          <w:lang w:bidi="fa-IR"/>
        </w:rPr>
      </w:pPr>
      <w:r>
        <w:rPr>
          <w:noProof/>
        </w:rPr>
        <w:drawing>
          <wp:inline distT="0" distB="0" distL="0" distR="0" wp14:anchorId="3FFDDE62" wp14:editId="2DA4326A">
            <wp:extent cx="5943600" cy="211264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4413E" w14:textId="77777777" w:rsidR="003709B2" w:rsidRDefault="003709B2" w:rsidP="00E32A3B">
      <w:pPr>
        <w:rPr>
          <w:noProof/>
        </w:rPr>
      </w:pPr>
    </w:p>
    <w:p w14:paraId="7C0BFC99" w14:textId="569D2E14" w:rsidR="00BF4657" w:rsidRDefault="003709B2" w:rsidP="003709B2">
      <w:pPr>
        <w:rPr>
          <w:sz w:val="40"/>
          <w:szCs w:val="40"/>
          <w:lang w:bidi="fa-IR"/>
        </w:rPr>
      </w:pPr>
      <w:r>
        <w:rPr>
          <w:noProof/>
        </w:rPr>
        <w:drawing>
          <wp:inline distT="0" distB="0" distL="0" distR="0" wp14:anchorId="34DD8D4B" wp14:editId="241A918C">
            <wp:extent cx="5376333" cy="3687613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3935"/>
                    <a:stretch/>
                  </pic:blipFill>
                  <pic:spPr bwMode="auto">
                    <a:xfrm>
                      <a:off x="0" y="0"/>
                      <a:ext cx="5377617" cy="36884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C8AEDC" w14:textId="6C9DA0B2" w:rsidR="00E32A3B" w:rsidRDefault="00E32A3B" w:rsidP="00E32A3B">
      <w:pPr>
        <w:rPr>
          <w:sz w:val="40"/>
          <w:szCs w:val="40"/>
          <w:lang w:bidi="fa-IR"/>
        </w:rPr>
      </w:pPr>
      <w:r w:rsidRPr="00CD7508">
        <w:rPr>
          <w:sz w:val="40"/>
          <w:szCs w:val="40"/>
          <w:highlight w:val="darkGray"/>
          <w:lang w:bidi="fa-IR"/>
        </w:rPr>
        <w:lastRenderedPageBreak/>
        <w:t>Problem 4.</w:t>
      </w:r>
    </w:p>
    <w:p w14:paraId="77E910AD" w14:textId="77777777" w:rsidR="00E32A3B" w:rsidRDefault="00E32A3B" w:rsidP="00E32A3B">
      <w:p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t xml:space="preserve">Central Limit Theorem conditions are satisfied:   </w:t>
      </w:r>
    </w:p>
    <w:p w14:paraId="4331A61F" w14:textId="70C373CE" w:rsidR="00E32A3B" w:rsidRPr="00E32A3B" w:rsidRDefault="00E32A3B" w:rsidP="00E32A3B">
      <w:pPr>
        <w:pStyle w:val="ListParagraph"/>
        <w:numPr>
          <w:ilvl w:val="0"/>
          <w:numId w:val="2"/>
        </w:numPr>
        <w:rPr>
          <w:sz w:val="40"/>
          <w:szCs w:val="40"/>
          <w:lang w:bidi="fa-IR"/>
        </w:rPr>
      </w:pPr>
      <w:r w:rsidRPr="00E32A3B">
        <w:rPr>
          <w:sz w:val="40"/>
          <w:szCs w:val="40"/>
          <w:lang w:bidi="fa-IR"/>
        </w:rPr>
        <w:t>Random</w:t>
      </w:r>
      <w:r>
        <w:rPr>
          <w:sz w:val="40"/>
          <w:szCs w:val="40"/>
          <w:lang w:bidi="fa-IR"/>
        </w:rPr>
        <w:t>ness</w:t>
      </w:r>
      <w:r w:rsidRPr="00E32A3B">
        <w:rPr>
          <w:sz w:val="40"/>
          <w:szCs w:val="40"/>
          <w:lang w:bidi="fa-IR"/>
        </w:rPr>
        <w:t xml:space="preserve"> ---&gt; Independence, </w:t>
      </w:r>
    </w:p>
    <w:p w14:paraId="2767C3A1" w14:textId="6B3AEEA9" w:rsidR="00E32A3B" w:rsidRDefault="00E32A3B" w:rsidP="00E32A3B">
      <w:pPr>
        <w:pStyle w:val="ListParagraph"/>
        <w:numPr>
          <w:ilvl w:val="0"/>
          <w:numId w:val="2"/>
        </w:num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t xml:space="preserve">There are </w:t>
      </w:r>
      <w:r w:rsidRPr="00E32A3B">
        <w:rPr>
          <w:sz w:val="40"/>
          <w:szCs w:val="40"/>
          <w:lang w:bidi="fa-IR"/>
        </w:rPr>
        <w:t xml:space="preserve">at least 10 successes and 10 failures in the </w:t>
      </w:r>
      <w:proofErr w:type="gramStart"/>
      <w:r w:rsidRPr="00E32A3B">
        <w:rPr>
          <w:sz w:val="40"/>
          <w:szCs w:val="40"/>
          <w:lang w:bidi="fa-IR"/>
        </w:rPr>
        <w:t>sample</w:t>
      </w:r>
      <w:r>
        <w:rPr>
          <w:sz w:val="40"/>
          <w:szCs w:val="40"/>
          <w:lang w:bidi="fa-IR"/>
        </w:rPr>
        <w:t>(</w:t>
      </w:r>
      <w:proofErr w:type="gramEnd"/>
      <w:r>
        <w:rPr>
          <w:sz w:val="40"/>
          <w:szCs w:val="40"/>
          <w:lang w:bidi="fa-IR"/>
        </w:rPr>
        <w:t>np , n(1-p) &gt;= 10)</w:t>
      </w:r>
    </w:p>
    <w:p w14:paraId="4EE2AACD" w14:textId="77777777" w:rsidR="006C165E" w:rsidRPr="00E32A3B" w:rsidRDefault="006C165E" w:rsidP="006C165E">
      <w:pPr>
        <w:pStyle w:val="ListParagraph"/>
        <w:ind w:left="1440"/>
        <w:rPr>
          <w:sz w:val="40"/>
          <w:szCs w:val="40"/>
          <w:lang w:bidi="fa-IR"/>
        </w:rPr>
      </w:pPr>
    </w:p>
    <w:p w14:paraId="42DA7AA7" w14:textId="728DFF40" w:rsidR="00E32A3B" w:rsidRDefault="00CD7508">
      <w:pPr>
        <w:rPr>
          <w:sz w:val="40"/>
          <w:szCs w:val="40"/>
          <w:lang w:bidi="fa-IR"/>
        </w:rPr>
      </w:pPr>
      <w:r>
        <w:rPr>
          <w:noProof/>
        </w:rPr>
        <w:drawing>
          <wp:inline distT="0" distB="0" distL="0" distR="0" wp14:anchorId="1C674FA2" wp14:editId="2D8215E0">
            <wp:extent cx="5943600" cy="36544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62206" w14:textId="4F88795B" w:rsidR="00CD7508" w:rsidRDefault="00CD7508">
      <w:pPr>
        <w:rPr>
          <w:sz w:val="40"/>
          <w:szCs w:val="40"/>
          <w:lang w:bidi="fa-IR"/>
        </w:rPr>
      </w:pPr>
    </w:p>
    <w:p w14:paraId="41A47B44" w14:textId="5E19A60F" w:rsidR="006C165E" w:rsidRDefault="006C165E">
      <w:pPr>
        <w:rPr>
          <w:sz w:val="40"/>
          <w:szCs w:val="40"/>
          <w:lang w:bidi="fa-IR"/>
        </w:rPr>
      </w:pPr>
    </w:p>
    <w:p w14:paraId="19047CCC" w14:textId="5C344E70" w:rsidR="006C165E" w:rsidRDefault="006C165E">
      <w:pPr>
        <w:rPr>
          <w:sz w:val="40"/>
          <w:szCs w:val="40"/>
          <w:lang w:bidi="fa-IR"/>
        </w:rPr>
      </w:pPr>
    </w:p>
    <w:p w14:paraId="5DB1FE98" w14:textId="1080FA3E" w:rsidR="006C165E" w:rsidRDefault="006C165E">
      <w:pPr>
        <w:rPr>
          <w:sz w:val="40"/>
          <w:szCs w:val="40"/>
          <w:lang w:bidi="fa-IR"/>
        </w:rPr>
      </w:pPr>
    </w:p>
    <w:p w14:paraId="3F0CDB04" w14:textId="77777777" w:rsidR="006C165E" w:rsidRDefault="006C165E">
      <w:pPr>
        <w:rPr>
          <w:sz w:val="40"/>
          <w:szCs w:val="40"/>
          <w:lang w:bidi="fa-IR"/>
        </w:rPr>
      </w:pPr>
    </w:p>
    <w:p w14:paraId="53FCE647" w14:textId="539F198F" w:rsidR="009F6832" w:rsidRDefault="004E1CC1">
      <w:pPr>
        <w:rPr>
          <w:sz w:val="40"/>
          <w:szCs w:val="40"/>
          <w:lang w:bidi="fa-IR"/>
        </w:rPr>
      </w:pPr>
      <w:r w:rsidRPr="00CD7508">
        <w:rPr>
          <w:sz w:val="40"/>
          <w:szCs w:val="40"/>
          <w:highlight w:val="darkGray"/>
          <w:lang w:bidi="fa-IR"/>
        </w:rPr>
        <w:lastRenderedPageBreak/>
        <w:t>Problem 5.</w:t>
      </w:r>
    </w:p>
    <w:p w14:paraId="52FB525F" w14:textId="77777777" w:rsidR="00E32A3B" w:rsidRDefault="00E32A3B" w:rsidP="00E32A3B">
      <w:p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t xml:space="preserve">Central Limit Theorem conditions are satisfied:   </w:t>
      </w:r>
    </w:p>
    <w:p w14:paraId="0E93E560" w14:textId="77777777" w:rsidR="00E32A3B" w:rsidRPr="00E32A3B" w:rsidRDefault="00E32A3B" w:rsidP="00E32A3B">
      <w:pPr>
        <w:pStyle w:val="ListParagraph"/>
        <w:numPr>
          <w:ilvl w:val="0"/>
          <w:numId w:val="2"/>
        </w:numPr>
        <w:rPr>
          <w:sz w:val="40"/>
          <w:szCs w:val="40"/>
          <w:lang w:bidi="fa-IR"/>
        </w:rPr>
      </w:pPr>
      <w:r w:rsidRPr="00E32A3B">
        <w:rPr>
          <w:sz w:val="40"/>
          <w:szCs w:val="40"/>
          <w:lang w:bidi="fa-IR"/>
        </w:rPr>
        <w:t>Random</w:t>
      </w:r>
      <w:r>
        <w:rPr>
          <w:sz w:val="40"/>
          <w:szCs w:val="40"/>
          <w:lang w:bidi="fa-IR"/>
        </w:rPr>
        <w:t>ness</w:t>
      </w:r>
      <w:r w:rsidRPr="00E32A3B">
        <w:rPr>
          <w:sz w:val="40"/>
          <w:szCs w:val="40"/>
          <w:lang w:bidi="fa-IR"/>
        </w:rPr>
        <w:t xml:space="preserve"> ---&gt; Independence, </w:t>
      </w:r>
    </w:p>
    <w:p w14:paraId="19A46675" w14:textId="21A89C6F" w:rsidR="00E32A3B" w:rsidRPr="00E32A3B" w:rsidRDefault="00E32A3B" w:rsidP="00E32A3B">
      <w:pPr>
        <w:pStyle w:val="ListParagraph"/>
        <w:numPr>
          <w:ilvl w:val="0"/>
          <w:numId w:val="2"/>
        </w:numPr>
        <w:rPr>
          <w:sz w:val="40"/>
          <w:szCs w:val="40"/>
          <w:lang w:bidi="fa-IR"/>
        </w:rPr>
      </w:pPr>
      <w:r w:rsidRPr="00E32A3B">
        <w:rPr>
          <w:sz w:val="40"/>
          <w:szCs w:val="40"/>
          <w:lang w:bidi="fa-IR"/>
        </w:rPr>
        <w:t>N</w:t>
      </w:r>
      <w:r>
        <w:rPr>
          <w:sz w:val="40"/>
          <w:szCs w:val="40"/>
          <w:lang w:bidi="fa-IR"/>
        </w:rPr>
        <w:t xml:space="preserve">1 = </w:t>
      </w:r>
      <w:proofErr w:type="gramStart"/>
      <w:r>
        <w:rPr>
          <w:sz w:val="40"/>
          <w:szCs w:val="40"/>
          <w:lang w:bidi="fa-IR"/>
        </w:rPr>
        <w:t xml:space="preserve">30, </w:t>
      </w:r>
      <w:r w:rsidR="009F0FB6">
        <w:rPr>
          <w:sz w:val="40"/>
          <w:szCs w:val="40"/>
          <w:lang w:bidi="fa-IR"/>
        </w:rPr>
        <w:t xml:space="preserve"> </w:t>
      </w:r>
      <w:r>
        <w:rPr>
          <w:sz w:val="40"/>
          <w:szCs w:val="40"/>
          <w:lang w:bidi="fa-IR"/>
        </w:rPr>
        <w:t>N</w:t>
      </w:r>
      <w:proofErr w:type="gramEnd"/>
      <w:r>
        <w:rPr>
          <w:sz w:val="40"/>
          <w:szCs w:val="40"/>
          <w:lang w:bidi="fa-IR"/>
        </w:rPr>
        <w:t>2 = 32  ----&gt; N1, N2 &gt;= 30</w:t>
      </w:r>
    </w:p>
    <w:p w14:paraId="0197C56F" w14:textId="19757A77" w:rsidR="004E1CC1" w:rsidRDefault="004E1CC1">
      <w:pPr>
        <w:rPr>
          <w:sz w:val="36"/>
          <w:szCs w:val="36"/>
          <w:lang w:bidi="fa-IR"/>
        </w:rPr>
      </w:pPr>
      <w:r w:rsidRPr="004E1CC1">
        <w:rPr>
          <w:sz w:val="36"/>
          <w:szCs w:val="36"/>
          <w:lang w:bidi="fa-IR"/>
        </w:rPr>
        <w:t xml:space="preserve">a. </w:t>
      </w:r>
    </w:p>
    <w:p w14:paraId="4AE7D65C" w14:textId="4FAC359B" w:rsidR="009F0FB6" w:rsidRPr="003709B2" w:rsidRDefault="009F0FB6">
      <w:pPr>
        <w:rPr>
          <w:b/>
          <w:bCs/>
          <w:sz w:val="36"/>
          <w:szCs w:val="36"/>
          <w:lang w:bidi="fa-IR"/>
        </w:rPr>
      </w:pPr>
      <w:r w:rsidRPr="003709B2">
        <w:rPr>
          <w:b/>
          <w:bCs/>
          <w:sz w:val="36"/>
          <w:szCs w:val="36"/>
          <w:lang w:bidi="fa-IR"/>
        </w:rPr>
        <w:tab/>
        <w:t>code:</w:t>
      </w:r>
    </w:p>
    <w:p w14:paraId="1C914830" w14:textId="2B3C4A23" w:rsidR="009F0FB6" w:rsidRPr="004E1CC1" w:rsidRDefault="009F0FB6">
      <w:pPr>
        <w:rPr>
          <w:sz w:val="36"/>
          <w:szCs w:val="36"/>
          <w:lang w:bidi="fa-IR"/>
        </w:rPr>
      </w:pPr>
      <w:r>
        <w:rPr>
          <w:noProof/>
        </w:rPr>
        <w:drawing>
          <wp:inline distT="0" distB="0" distL="0" distR="0" wp14:anchorId="42F4E31A" wp14:editId="293CAC22">
            <wp:extent cx="5943600" cy="3794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0478B" w14:textId="77777777" w:rsidR="009F0FB6" w:rsidRPr="003709B2" w:rsidRDefault="009F0FB6" w:rsidP="004E1CC1">
      <w:pPr>
        <w:ind w:firstLine="720"/>
        <w:rPr>
          <w:b/>
          <w:bCs/>
          <w:sz w:val="36"/>
          <w:szCs w:val="36"/>
          <w:lang w:bidi="fa-IR"/>
        </w:rPr>
      </w:pPr>
      <w:r w:rsidRPr="003709B2">
        <w:rPr>
          <w:b/>
          <w:bCs/>
          <w:sz w:val="36"/>
          <w:szCs w:val="36"/>
          <w:lang w:bidi="fa-IR"/>
        </w:rPr>
        <w:t>output:</w:t>
      </w:r>
    </w:p>
    <w:p w14:paraId="09EF36C9" w14:textId="00611506" w:rsidR="004E1CC1" w:rsidRPr="004E1CC1" w:rsidRDefault="004E1CC1" w:rsidP="009F0FB6">
      <w:pPr>
        <w:ind w:left="720" w:firstLine="720"/>
        <w:rPr>
          <w:sz w:val="36"/>
          <w:szCs w:val="36"/>
          <w:lang w:bidi="fa-IR"/>
        </w:rPr>
      </w:pPr>
      <w:r w:rsidRPr="004E1CC1">
        <w:rPr>
          <w:sz w:val="36"/>
          <w:szCs w:val="36"/>
          <w:lang w:bidi="fa-IR"/>
        </w:rPr>
        <w:t>95% confidence interval is:</w:t>
      </w:r>
      <w:proofErr w:type="gramStart"/>
      <w:r w:rsidRPr="004E1CC1">
        <w:rPr>
          <w:sz w:val="36"/>
          <w:szCs w:val="36"/>
          <w:lang w:bidi="fa-IR"/>
        </w:rPr>
        <w:t xml:space="preserve">   (</w:t>
      </w:r>
      <w:proofErr w:type="gramEnd"/>
      <w:r w:rsidRPr="004E1CC1">
        <w:rPr>
          <w:sz w:val="36"/>
          <w:szCs w:val="36"/>
          <w:lang w:bidi="fa-IR"/>
        </w:rPr>
        <w:t>-10.07359     9.094549)</w:t>
      </w:r>
    </w:p>
    <w:p w14:paraId="261DD34E" w14:textId="77777777" w:rsidR="004E1CC1" w:rsidRDefault="004E1CC1" w:rsidP="004E1CC1">
      <w:pPr>
        <w:ind w:firstLine="720"/>
        <w:rPr>
          <w:sz w:val="36"/>
          <w:szCs w:val="36"/>
          <w:lang w:bidi="fa-IR"/>
        </w:rPr>
      </w:pPr>
      <w:r w:rsidRPr="004E1CC1">
        <w:rPr>
          <w:sz w:val="36"/>
          <w:szCs w:val="36"/>
          <w:lang w:bidi="fa-IR"/>
        </w:rPr>
        <w:t>Interpretation:</w:t>
      </w:r>
      <w:r>
        <w:rPr>
          <w:sz w:val="36"/>
          <w:szCs w:val="36"/>
          <w:lang w:bidi="fa-IR"/>
        </w:rPr>
        <w:t xml:space="preserve"> </w:t>
      </w:r>
    </w:p>
    <w:p w14:paraId="6C03F8B3" w14:textId="4BA80792" w:rsidR="004E1CC1" w:rsidRDefault="009F0FB6" w:rsidP="009F0FB6">
      <w:pPr>
        <w:ind w:left="360" w:firstLine="720"/>
        <w:rPr>
          <w:sz w:val="36"/>
          <w:szCs w:val="36"/>
          <w:lang w:bidi="fa-IR"/>
        </w:rPr>
      </w:pPr>
      <w:r>
        <w:rPr>
          <w:sz w:val="36"/>
          <w:szCs w:val="36"/>
          <w:lang w:bidi="fa-IR"/>
        </w:rPr>
        <w:t xml:space="preserve">Here </w:t>
      </w:r>
      <w:r w:rsidR="004E1CC1">
        <w:rPr>
          <w:sz w:val="36"/>
          <w:szCs w:val="36"/>
          <w:lang w:bidi="fa-IR"/>
        </w:rPr>
        <w:t>I give two interpretations which are equivalent:</w:t>
      </w:r>
    </w:p>
    <w:p w14:paraId="468DCD88" w14:textId="77777777" w:rsidR="009F0FB6" w:rsidRDefault="009F0FB6" w:rsidP="009F0FB6">
      <w:pPr>
        <w:pStyle w:val="ListParagraph"/>
        <w:numPr>
          <w:ilvl w:val="0"/>
          <w:numId w:val="1"/>
        </w:numPr>
        <w:rPr>
          <w:sz w:val="36"/>
          <w:szCs w:val="36"/>
          <w:lang w:bidi="fa-IR"/>
        </w:rPr>
      </w:pPr>
      <w:r>
        <w:rPr>
          <w:sz w:val="36"/>
          <w:szCs w:val="36"/>
          <w:lang w:bidi="fa-IR"/>
        </w:rPr>
        <w:lastRenderedPageBreak/>
        <w:t>In repeated sampling, this method of finding 95% confidence intervals, produces intervals that capture the true difference of the means of the two groups in 95% of the samples.</w:t>
      </w:r>
    </w:p>
    <w:p w14:paraId="4C7F3129" w14:textId="77777777" w:rsidR="009F0FB6" w:rsidRDefault="009F0FB6" w:rsidP="009F0FB6">
      <w:pPr>
        <w:pStyle w:val="ListParagraph"/>
        <w:ind w:left="1440"/>
        <w:jc w:val="both"/>
        <w:rPr>
          <w:sz w:val="36"/>
          <w:szCs w:val="36"/>
          <w:lang w:bidi="fa-IR"/>
        </w:rPr>
      </w:pPr>
    </w:p>
    <w:p w14:paraId="73474413" w14:textId="7E8196B2" w:rsidR="004E1CC1" w:rsidRDefault="004E1CC1" w:rsidP="004E1CC1">
      <w:pPr>
        <w:pStyle w:val="ListParagraph"/>
        <w:numPr>
          <w:ilvl w:val="0"/>
          <w:numId w:val="1"/>
        </w:numPr>
        <w:jc w:val="both"/>
        <w:rPr>
          <w:sz w:val="36"/>
          <w:szCs w:val="36"/>
          <w:lang w:bidi="fa-IR"/>
        </w:rPr>
      </w:pPr>
      <w:r>
        <w:rPr>
          <w:sz w:val="36"/>
          <w:szCs w:val="36"/>
          <w:lang w:bidi="fa-IR"/>
        </w:rPr>
        <w:t>We are 95% confident that this interval captures the true difference of the means of the two groups, i.e.</w:t>
      </w:r>
      <w:proofErr w:type="gramStart"/>
      <w:r>
        <w:rPr>
          <w:sz w:val="36"/>
          <w:szCs w:val="36"/>
          <w:lang w:bidi="fa-IR"/>
        </w:rPr>
        <w:t>,  We</w:t>
      </w:r>
      <w:proofErr w:type="gramEnd"/>
      <w:r>
        <w:rPr>
          <w:sz w:val="36"/>
          <w:szCs w:val="36"/>
          <w:lang w:bidi="fa-IR"/>
        </w:rPr>
        <w:t xml:space="preserve"> are 95% confident that the true difference of the means of the two groups is between </w:t>
      </w:r>
      <w:r w:rsidRPr="004E1CC1">
        <w:rPr>
          <w:sz w:val="36"/>
          <w:szCs w:val="36"/>
          <w:lang w:bidi="fa-IR"/>
        </w:rPr>
        <w:t>-10.07359</w:t>
      </w:r>
      <w:r>
        <w:rPr>
          <w:sz w:val="36"/>
          <w:szCs w:val="36"/>
          <w:lang w:bidi="fa-IR"/>
        </w:rPr>
        <w:t xml:space="preserve"> and </w:t>
      </w:r>
      <w:r w:rsidRPr="004E1CC1">
        <w:rPr>
          <w:sz w:val="36"/>
          <w:szCs w:val="36"/>
          <w:lang w:bidi="fa-IR"/>
        </w:rPr>
        <w:t>9.094549</w:t>
      </w:r>
      <w:r>
        <w:rPr>
          <w:sz w:val="36"/>
          <w:szCs w:val="36"/>
          <w:lang w:bidi="fa-IR"/>
        </w:rPr>
        <w:t>.</w:t>
      </w:r>
    </w:p>
    <w:p w14:paraId="79FDAEF3" w14:textId="7638D804" w:rsidR="006C165E" w:rsidRPr="003709B2" w:rsidRDefault="004E1CC1" w:rsidP="003709B2">
      <w:pPr>
        <w:rPr>
          <w:sz w:val="36"/>
          <w:szCs w:val="36"/>
          <w:lang w:bidi="fa-IR"/>
        </w:rPr>
      </w:pPr>
      <w:r>
        <w:rPr>
          <w:sz w:val="36"/>
          <w:szCs w:val="36"/>
          <w:lang w:bidi="fa-IR"/>
        </w:rPr>
        <w:t>b.</w:t>
      </w:r>
    </w:p>
    <w:p w14:paraId="6E713CDB" w14:textId="2EFE8309" w:rsidR="009F0FB6" w:rsidRPr="00EF2282" w:rsidRDefault="003709B2" w:rsidP="00E32A3B">
      <w:pPr>
        <w:rPr>
          <w:sz w:val="36"/>
          <w:szCs w:val="36"/>
          <w:lang w:bidi="fa-IR"/>
        </w:rPr>
      </w:pPr>
      <w:proofErr w:type="gramStart"/>
      <w:r w:rsidRPr="00EF2282">
        <w:rPr>
          <w:sz w:val="36"/>
          <w:szCs w:val="36"/>
          <w:lang w:bidi="fa-IR"/>
        </w:rPr>
        <w:t>because  0</w:t>
      </w:r>
      <w:proofErr w:type="gramEnd"/>
      <w:r w:rsidRPr="00EF2282">
        <w:rPr>
          <w:sz w:val="36"/>
          <w:szCs w:val="36"/>
          <w:lang w:bidi="fa-IR"/>
        </w:rPr>
        <w:t xml:space="preserve"> doesn’t fall into</w:t>
      </w:r>
      <w:r w:rsidR="00554C1F" w:rsidRPr="00EF2282">
        <w:rPr>
          <w:sz w:val="36"/>
          <w:szCs w:val="36"/>
          <w:lang w:bidi="fa-IR"/>
        </w:rPr>
        <w:t xml:space="preserve"> the interval, we can’t reject H0 so we </w:t>
      </w:r>
      <w:r w:rsidR="00EF2282" w:rsidRPr="00EF2282">
        <w:rPr>
          <w:sz w:val="36"/>
          <w:szCs w:val="36"/>
          <w:lang w:bidi="fa-IR"/>
        </w:rPr>
        <w:t xml:space="preserve">don’t have sufficient evidence to conclude that </w:t>
      </w:r>
      <w:r w:rsidR="00EF2282">
        <w:rPr>
          <w:sz w:val="36"/>
          <w:szCs w:val="36"/>
          <w:lang w:bidi="fa-IR"/>
        </w:rPr>
        <w:t>there is a difference between the means of the two groups.</w:t>
      </w:r>
    </w:p>
    <w:p w14:paraId="5BA47809" w14:textId="4F9DE7CE" w:rsidR="009F0FB6" w:rsidRDefault="009F0FB6" w:rsidP="00E32A3B">
      <w:pPr>
        <w:rPr>
          <w:sz w:val="40"/>
          <w:szCs w:val="40"/>
          <w:highlight w:val="darkGray"/>
          <w:lang w:bidi="fa-IR"/>
        </w:rPr>
      </w:pPr>
    </w:p>
    <w:p w14:paraId="77D2B14F" w14:textId="68E91DFB" w:rsidR="009F0FB6" w:rsidRDefault="009F0FB6" w:rsidP="00E32A3B">
      <w:pPr>
        <w:rPr>
          <w:sz w:val="40"/>
          <w:szCs w:val="40"/>
          <w:highlight w:val="darkGray"/>
          <w:lang w:bidi="fa-IR"/>
        </w:rPr>
      </w:pPr>
    </w:p>
    <w:p w14:paraId="523010CE" w14:textId="19019AE3" w:rsidR="009F0FB6" w:rsidRDefault="009F0FB6" w:rsidP="00E32A3B">
      <w:pPr>
        <w:rPr>
          <w:sz w:val="40"/>
          <w:szCs w:val="40"/>
          <w:highlight w:val="darkGray"/>
          <w:lang w:bidi="fa-IR"/>
        </w:rPr>
      </w:pPr>
    </w:p>
    <w:p w14:paraId="6D9FA717" w14:textId="20DA1924" w:rsidR="009F0FB6" w:rsidRDefault="009F0FB6" w:rsidP="00E32A3B">
      <w:pPr>
        <w:rPr>
          <w:sz w:val="40"/>
          <w:szCs w:val="40"/>
          <w:highlight w:val="darkGray"/>
          <w:lang w:bidi="fa-IR"/>
        </w:rPr>
      </w:pPr>
    </w:p>
    <w:p w14:paraId="6A033040" w14:textId="175EED9B" w:rsidR="009F0FB6" w:rsidRDefault="009F0FB6" w:rsidP="00E32A3B">
      <w:pPr>
        <w:rPr>
          <w:sz w:val="40"/>
          <w:szCs w:val="40"/>
          <w:highlight w:val="darkGray"/>
          <w:lang w:bidi="fa-IR"/>
        </w:rPr>
      </w:pPr>
    </w:p>
    <w:p w14:paraId="2FCE0B6E" w14:textId="7DC40BBC" w:rsidR="009F0FB6" w:rsidRDefault="009F0FB6" w:rsidP="00E32A3B">
      <w:pPr>
        <w:rPr>
          <w:sz w:val="40"/>
          <w:szCs w:val="40"/>
          <w:highlight w:val="darkGray"/>
          <w:lang w:bidi="fa-IR"/>
        </w:rPr>
      </w:pPr>
    </w:p>
    <w:p w14:paraId="650315EB" w14:textId="426CC47E" w:rsidR="003709B2" w:rsidRDefault="003709B2" w:rsidP="00E32A3B">
      <w:pPr>
        <w:rPr>
          <w:sz w:val="40"/>
          <w:szCs w:val="40"/>
          <w:highlight w:val="darkGray"/>
          <w:lang w:bidi="fa-IR"/>
        </w:rPr>
      </w:pPr>
    </w:p>
    <w:p w14:paraId="07085E2C" w14:textId="77777777" w:rsidR="003709B2" w:rsidRDefault="003709B2" w:rsidP="00E32A3B">
      <w:pPr>
        <w:rPr>
          <w:rFonts w:hint="cs"/>
          <w:sz w:val="40"/>
          <w:szCs w:val="40"/>
          <w:highlight w:val="darkGray"/>
          <w:rtl/>
          <w:lang w:bidi="fa-IR"/>
        </w:rPr>
      </w:pPr>
    </w:p>
    <w:p w14:paraId="527B111D" w14:textId="1620A78F" w:rsidR="003709B2" w:rsidRPr="00C018BB" w:rsidRDefault="00E32A3B" w:rsidP="00C018BB">
      <w:pPr>
        <w:rPr>
          <w:sz w:val="40"/>
          <w:szCs w:val="40"/>
          <w:lang w:bidi="fa-IR"/>
        </w:rPr>
      </w:pPr>
      <w:r w:rsidRPr="00CD7508">
        <w:rPr>
          <w:sz w:val="40"/>
          <w:szCs w:val="40"/>
          <w:highlight w:val="darkGray"/>
          <w:lang w:bidi="fa-IR"/>
        </w:rPr>
        <w:lastRenderedPageBreak/>
        <w:t>Problem 6.</w:t>
      </w:r>
    </w:p>
    <w:p w14:paraId="35402A16" w14:textId="21ABAF91" w:rsidR="003709B2" w:rsidRDefault="003709B2" w:rsidP="00E32A3B">
      <w:pPr>
        <w:rPr>
          <w:noProof/>
        </w:rPr>
      </w:pPr>
      <w:r>
        <w:rPr>
          <w:noProof/>
        </w:rPr>
        <w:drawing>
          <wp:inline distT="0" distB="0" distL="0" distR="0" wp14:anchorId="492E2F1B" wp14:editId="01DD4BA5">
            <wp:extent cx="5821680" cy="417576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051" b="949"/>
                    <a:stretch/>
                  </pic:blipFill>
                  <pic:spPr bwMode="auto">
                    <a:xfrm>
                      <a:off x="0" y="0"/>
                      <a:ext cx="5821680" cy="4175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8E9B76" w14:textId="77777777" w:rsidR="003709B2" w:rsidRDefault="003709B2" w:rsidP="00E32A3B">
      <w:pPr>
        <w:rPr>
          <w:noProof/>
        </w:rPr>
      </w:pPr>
    </w:p>
    <w:p w14:paraId="74B86407" w14:textId="4CEE5062" w:rsidR="00E32A3B" w:rsidRDefault="00CD7508" w:rsidP="00E32A3B">
      <w:pPr>
        <w:rPr>
          <w:sz w:val="36"/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7D9A9530" wp14:editId="4F8F70FC">
            <wp:extent cx="5943600" cy="17887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153" t="73201" r="-1153" b="-1699"/>
                    <a:stretch/>
                  </pic:blipFill>
                  <pic:spPr bwMode="auto">
                    <a:xfrm>
                      <a:off x="0" y="0"/>
                      <a:ext cx="5943600" cy="1788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6D8670" w14:textId="77777777" w:rsidR="00CD7508" w:rsidRDefault="00CD7508" w:rsidP="00E32A3B">
      <w:pPr>
        <w:rPr>
          <w:sz w:val="40"/>
          <w:szCs w:val="40"/>
          <w:rtl/>
          <w:lang w:bidi="fa-IR"/>
        </w:rPr>
      </w:pPr>
    </w:p>
    <w:p w14:paraId="14D6AC97" w14:textId="77777777" w:rsidR="00763A62" w:rsidRDefault="00763A62" w:rsidP="00E32A3B">
      <w:pPr>
        <w:rPr>
          <w:sz w:val="40"/>
          <w:szCs w:val="40"/>
          <w:highlight w:val="darkGray"/>
          <w:lang w:bidi="fa-IR"/>
        </w:rPr>
      </w:pPr>
    </w:p>
    <w:p w14:paraId="635D59A2" w14:textId="77777777" w:rsidR="00763A62" w:rsidRDefault="00763A62" w:rsidP="00E32A3B">
      <w:pPr>
        <w:rPr>
          <w:sz w:val="40"/>
          <w:szCs w:val="40"/>
          <w:highlight w:val="darkGray"/>
          <w:lang w:bidi="fa-IR"/>
        </w:rPr>
      </w:pPr>
    </w:p>
    <w:p w14:paraId="44B2BDA0" w14:textId="0AA7D32F" w:rsidR="00E32A3B" w:rsidRDefault="00E32A3B" w:rsidP="00E32A3B">
      <w:pPr>
        <w:rPr>
          <w:sz w:val="40"/>
          <w:szCs w:val="40"/>
          <w:lang w:bidi="fa-IR"/>
        </w:rPr>
      </w:pPr>
      <w:r w:rsidRPr="00CD7508">
        <w:rPr>
          <w:sz w:val="40"/>
          <w:szCs w:val="40"/>
          <w:highlight w:val="darkGray"/>
          <w:lang w:bidi="fa-IR"/>
        </w:rPr>
        <w:lastRenderedPageBreak/>
        <w:t>Problem 7.</w:t>
      </w:r>
    </w:p>
    <w:p w14:paraId="77C0F2AA" w14:textId="59406D1F" w:rsidR="00E32A3B" w:rsidRDefault="00A63CD6" w:rsidP="00E32A3B">
      <w:p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t>Codes:</w:t>
      </w:r>
    </w:p>
    <w:p w14:paraId="17A71E19" w14:textId="013A64C6" w:rsidR="00A63CD6" w:rsidRDefault="00A63CD6" w:rsidP="00E32A3B">
      <w:pPr>
        <w:rPr>
          <w:sz w:val="40"/>
          <w:szCs w:val="40"/>
          <w:lang w:bidi="fa-IR"/>
        </w:rPr>
      </w:pPr>
      <w:r>
        <w:rPr>
          <w:noProof/>
        </w:rPr>
        <w:drawing>
          <wp:inline distT="0" distB="0" distL="0" distR="0" wp14:anchorId="3838C28B" wp14:editId="5ACCD869">
            <wp:extent cx="5943600" cy="5943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980F0" w14:textId="142D891B" w:rsidR="00CD7508" w:rsidRDefault="00CD7508" w:rsidP="00E32A3B">
      <w:pPr>
        <w:rPr>
          <w:sz w:val="40"/>
          <w:szCs w:val="40"/>
          <w:lang w:bidi="fa-IR"/>
        </w:rPr>
      </w:pPr>
    </w:p>
    <w:p w14:paraId="0F6CC2B7" w14:textId="77777777" w:rsidR="00A63CD6" w:rsidRDefault="00A63CD6" w:rsidP="00E32A3B">
      <w:pPr>
        <w:rPr>
          <w:sz w:val="40"/>
          <w:szCs w:val="40"/>
          <w:lang w:bidi="fa-IR"/>
        </w:rPr>
      </w:pPr>
    </w:p>
    <w:p w14:paraId="167DF554" w14:textId="77777777" w:rsidR="00A63CD6" w:rsidRDefault="00A63CD6" w:rsidP="00E32A3B">
      <w:pPr>
        <w:rPr>
          <w:sz w:val="40"/>
          <w:szCs w:val="40"/>
          <w:lang w:bidi="fa-IR"/>
        </w:rPr>
      </w:pPr>
    </w:p>
    <w:p w14:paraId="28B664A6" w14:textId="77777777" w:rsidR="00A63CD6" w:rsidRDefault="00A63CD6" w:rsidP="00E32A3B">
      <w:pPr>
        <w:rPr>
          <w:sz w:val="40"/>
          <w:szCs w:val="40"/>
          <w:lang w:bidi="fa-IR"/>
        </w:rPr>
      </w:pPr>
    </w:p>
    <w:p w14:paraId="31F188C8" w14:textId="79395D1F" w:rsidR="006C165E" w:rsidRDefault="00A63CD6" w:rsidP="00E32A3B">
      <w:p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t>a.</w:t>
      </w:r>
    </w:p>
    <w:p w14:paraId="1F4E5BDD" w14:textId="78400DD7" w:rsidR="00A63CD6" w:rsidRDefault="00A63CD6" w:rsidP="00A63CD6">
      <w:p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t>output:</w:t>
      </w:r>
    </w:p>
    <w:p w14:paraId="1A1C2F6E" w14:textId="7AF36CC0" w:rsidR="00A63CD6" w:rsidRDefault="00A63CD6" w:rsidP="00A63CD6">
      <w:pPr>
        <w:rPr>
          <w:sz w:val="40"/>
          <w:szCs w:val="40"/>
          <w:lang w:bidi="fa-IR"/>
        </w:rPr>
      </w:pPr>
      <w:r w:rsidRPr="00A63CD6">
        <w:drawing>
          <wp:inline distT="0" distB="0" distL="0" distR="0" wp14:anchorId="679FF3CA" wp14:editId="7E5877E7">
            <wp:extent cx="4831499" cy="415326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41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B85A7" w14:textId="77777777" w:rsidR="0097368F" w:rsidRDefault="0097368F" w:rsidP="0097368F">
      <w:p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t>Interpretation:</w:t>
      </w:r>
    </w:p>
    <w:p w14:paraId="612343B6" w14:textId="69AA6779" w:rsidR="0097368F" w:rsidRPr="0097368F" w:rsidRDefault="0097368F" w:rsidP="0097368F">
      <w:pPr>
        <w:ind w:firstLine="720"/>
        <w:jc w:val="both"/>
        <w:rPr>
          <w:sz w:val="32"/>
          <w:szCs w:val="32"/>
          <w:lang w:bidi="fa-IR"/>
        </w:rPr>
      </w:pPr>
      <w:r w:rsidRPr="0097368F">
        <w:rPr>
          <w:sz w:val="32"/>
          <w:szCs w:val="32"/>
          <w:lang w:bidi="fa-IR"/>
        </w:rPr>
        <w:t xml:space="preserve">The closer the true mean to the hypothesized </w:t>
      </w:r>
      <w:proofErr w:type="gramStart"/>
      <w:r w:rsidRPr="0097368F">
        <w:rPr>
          <w:sz w:val="32"/>
          <w:szCs w:val="32"/>
          <w:lang w:bidi="fa-IR"/>
        </w:rPr>
        <w:t>mean(</w:t>
      </w:r>
      <w:proofErr w:type="gramEnd"/>
      <w:r w:rsidRPr="0097368F">
        <w:rPr>
          <w:sz w:val="32"/>
          <w:szCs w:val="32"/>
          <w:lang w:bidi="fa-IR"/>
        </w:rPr>
        <w:t xml:space="preserve">28) , the smaller the power. This is because when </w:t>
      </w:r>
      <w:r w:rsidRPr="0097368F">
        <w:rPr>
          <w:sz w:val="32"/>
          <w:szCs w:val="32"/>
          <w:lang w:bidi="fa-IR"/>
        </w:rPr>
        <w:t>true mean</w:t>
      </w:r>
      <w:r w:rsidRPr="0097368F">
        <w:rPr>
          <w:sz w:val="32"/>
          <w:szCs w:val="32"/>
          <w:lang w:bidi="fa-IR"/>
        </w:rPr>
        <w:t xml:space="preserve"> is closer to the </w:t>
      </w:r>
      <w:r w:rsidRPr="0097368F">
        <w:rPr>
          <w:sz w:val="32"/>
          <w:szCs w:val="32"/>
          <w:lang w:bidi="fa-IR"/>
        </w:rPr>
        <w:t>hypothesized mean</w:t>
      </w:r>
      <w:r w:rsidRPr="0097368F">
        <w:rPr>
          <w:sz w:val="32"/>
          <w:szCs w:val="32"/>
          <w:lang w:bidi="fa-IR"/>
        </w:rPr>
        <w:t xml:space="preserve">, it is more </w:t>
      </w:r>
      <w:proofErr w:type="gramStart"/>
      <w:r w:rsidRPr="0097368F">
        <w:rPr>
          <w:sz w:val="32"/>
          <w:szCs w:val="32"/>
          <w:lang w:bidi="fa-IR"/>
        </w:rPr>
        <w:t>difficult(</w:t>
      </w:r>
      <w:proofErr w:type="gramEnd"/>
      <w:r w:rsidRPr="0097368F">
        <w:rPr>
          <w:sz w:val="32"/>
          <w:szCs w:val="32"/>
          <w:lang w:bidi="fa-IR"/>
        </w:rPr>
        <w:t>has smaller probability) to reject H0 and hence by definition, power is smaller.</w:t>
      </w:r>
    </w:p>
    <w:p w14:paraId="531720A1" w14:textId="394BA531" w:rsidR="006C165E" w:rsidRDefault="006C165E" w:rsidP="00E32A3B">
      <w:pPr>
        <w:rPr>
          <w:sz w:val="40"/>
          <w:szCs w:val="40"/>
          <w:lang w:bidi="fa-IR"/>
        </w:rPr>
      </w:pPr>
    </w:p>
    <w:p w14:paraId="23CA4713" w14:textId="77777777" w:rsidR="003709B2" w:rsidRDefault="003709B2" w:rsidP="00E32A3B">
      <w:pPr>
        <w:rPr>
          <w:sz w:val="40"/>
          <w:szCs w:val="40"/>
          <w:lang w:bidi="fa-IR"/>
        </w:rPr>
      </w:pPr>
    </w:p>
    <w:p w14:paraId="260D2770" w14:textId="67117534" w:rsidR="006C165E" w:rsidRDefault="00A63CD6" w:rsidP="00E32A3B">
      <w:p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lastRenderedPageBreak/>
        <w:t>b.</w:t>
      </w:r>
    </w:p>
    <w:p w14:paraId="237A3436" w14:textId="06979A5C" w:rsidR="00A63CD6" w:rsidRDefault="00A63CD6" w:rsidP="00E32A3B">
      <w:p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t>output:</w:t>
      </w:r>
    </w:p>
    <w:p w14:paraId="010962D7" w14:textId="17D3D697" w:rsidR="00A63CD6" w:rsidRDefault="00A63CD6" w:rsidP="00E32A3B">
      <w:pPr>
        <w:rPr>
          <w:sz w:val="40"/>
          <w:szCs w:val="40"/>
          <w:lang w:bidi="fa-IR"/>
        </w:rPr>
      </w:pPr>
      <w:r w:rsidRPr="00A63CD6">
        <w:drawing>
          <wp:inline distT="0" distB="0" distL="0" distR="0" wp14:anchorId="34DC2956" wp14:editId="7D2A90D8">
            <wp:extent cx="4831499" cy="415326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41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CF7DD" w14:textId="77777777" w:rsidR="0097368F" w:rsidRDefault="0097368F" w:rsidP="00E32A3B">
      <w:pPr>
        <w:rPr>
          <w:sz w:val="32"/>
          <w:szCs w:val="32"/>
          <w:lang w:bidi="fa-IR"/>
        </w:rPr>
      </w:pPr>
      <w:r>
        <w:rPr>
          <w:sz w:val="32"/>
          <w:szCs w:val="32"/>
          <w:lang w:bidi="fa-IR"/>
        </w:rPr>
        <w:t>Interpretation:</w:t>
      </w:r>
    </w:p>
    <w:p w14:paraId="06AE4CA5" w14:textId="4306F54A" w:rsidR="006C165E" w:rsidRDefault="0097368F" w:rsidP="0097368F">
      <w:pPr>
        <w:ind w:firstLine="720"/>
        <w:rPr>
          <w:sz w:val="40"/>
          <w:szCs w:val="40"/>
          <w:lang w:bidi="fa-IR"/>
        </w:rPr>
      </w:pPr>
      <w:r w:rsidRPr="0097368F">
        <w:rPr>
          <w:sz w:val="32"/>
          <w:szCs w:val="32"/>
          <w:lang w:bidi="fa-IR"/>
        </w:rPr>
        <w:t xml:space="preserve">When alpha is larger, power is also larger. This is because when alpha is larger, H0 is rejected with more probability, </w:t>
      </w:r>
      <w:r w:rsidRPr="0097368F">
        <w:rPr>
          <w:sz w:val="32"/>
          <w:szCs w:val="32"/>
          <w:lang w:bidi="fa-IR"/>
        </w:rPr>
        <w:t xml:space="preserve">and hence by definition, power is </w:t>
      </w:r>
      <w:r>
        <w:rPr>
          <w:sz w:val="32"/>
          <w:szCs w:val="32"/>
          <w:lang w:bidi="fa-IR"/>
        </w:rPr>
        <w:t>larger.</w:t>
      </w:r>
    </w:p>
    <w:p w14:paraId="28B36A35" w14:textId="05FE30D9" w:rsidR="006C165E" w:rsidRDefault="006C165E" w:rsidP="00E32A3B">
      <w:pPr>
        <w:rPr>
          <w:sz w:val="40"/>
          <w:szCs w:val="40"/>
          <w:lang w:bidi="fa-IR"/>
        </w:rPr>
      </w:pPr>
    </w:p>
    <w:p w14:paraId="2B524D0B" w14:textId="77777777" w:rsidR="003709B2" w:rsidRDefault="003709B2" w:rsidP="00E32A3B">
      <w:pPr>
        <w:rPr>
          <w:sz w:val="40"/>
          <w:szCs w:val="40"/>
          <w:lang w:bidi="fa-IR"/>
        </w:rPr>
      </w:pPr>
    </w:p>
    <w:p w14:paraId="5001B891" w14:textId="77777777" w:rsidR="003709B2" w:rsidRDefault="003709B2" w:rsidP="00E32A3B">
      <w:pPr>
        <w:rPr>
          <w:sz w:val="40"/>
          <w:szCs w:val="40"/>
          <w:lang w:bidi="fa-IR"/>
        </w:rPr>
      </w:pPr>
    </w:p>
    <w:p w14:paraId="7A71AC3D" w14:textId="77777777" w:rsidR="003709B2" w:rsidRDefault="003709B2" w:rsidP="00E32A3B">
      <w:pPr>
        <w:rPr>
          <w:sz w:val="40"/>
          <w:szCs w:val="40"/>
          <w:lang w:bidi="fa-IR"/>
        </w:rPr>
      </w:pPr>
    </w:p>
    <w:p w14:paraId="03A4B427" w14:textId="6D12847D" w:rsidR="006C165E" w:rsidRDefault="00A63CD6" w:rsidP="00E32A3B">
      <w:p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lastRenderedPageBreak/>
        <w:t>c:</w:t>
      </w:r>
    </w:p>
    <w:p w14:paraId="6FC560A0" w14:textId="75E991AC" w:rsidR="006C165E" w:rsidRDefault="00A63CD6" w:rsidP="003709B2">
      <w:pPr>
        <w:rPr>
          <w:sz w:val="40"/>
          <w:szCs w:val="40"/>
          <w:lang w:bidi="fa-IR"/>
        </w:rPr>
      </w:pPr>
      <w:r>
        <w:rPr>
          <w:sz w:val="40"/>
          <w:szCs w:val="40"/>
          <w:lang w:bidi="fa-IR"/>
        </w:rPr>
        <w:t>output:</w:t>
      </w:r>
    </w:p>
    <w:p w14:paraId="0A1E6CA6" w14:textId="41D6AA5F" w:rsidR="006C165E" w:rsidRDefault="0097368F" w:rsidP="00E32A3B">
      <w:pPr>
        <w:rPr>
          <w:sz w:val="40"/>
          <w:szCs w:val="40"/>
          <w:lang w:bidi="fa-IR"/>
        </w:rPr>
      </w:pPr>
      <w:r w:rsidRPr="0097368F">
        <w:drawing>
          <wp:inline distT="0" distB="0" distL="0" distR="0" wp14:anchorId="6352DABF" wp14:editId="7C9EC23A">
            <wp:extent cx="4831499" cy="4153260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41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3FFB7" w14:textId="77777777" w:rsidR="0097368F" w:rsidRDefault="0097368F" w:rsidP="0097368F">
      <w:pPr>
        <w:rPr>
          <w:sz w:val="32"/>
          <w:szCs w:val="32"/>
          <w:lang w:bidi="fa-IR"/>
        </w:rPr>
      </w:pPr>
      <w:r>
        <w:rPr>
          <w:sz w:val="32"/>
          <w:szCs w:val="32"/>
          <w:lang w:bidi="fa-IR"/>
        </w:rPr>
        <w:t>Interpretation:</w:t>
      </w:r>
    </w:p>
    <w:p w14:paraId="0250E427" w14:textId="14714C3A" w:rsidR="006C165E" w:rsidRPr="00EC6862" w:rsidRDefault="0097368F" w:rsidP="0097368F">
      <w:pPr>
        <w:ind w:firstLine="720"/>
        <w:rPr>
          <w:sz w:val="18"/>
          <w:szCs w:val="18"/>
        </w:rPr>
      </w:pPr>
      <w:r w:rsidRPr="00EC6862">
        <w:rPr>
          <w:sz w:val="32"/>
          <w:szCs w:val="32"/>
          <w:lang w:bidi="fa-IR"/>
        </w:rPr>
        <w:t xml:space="preserve">Larger sample size ---&gt; less variance ---&gt; </w:t>
      </w:r>
      <w:r w:rsidR="00EC6862" w:rsidRPr="00EC6862">
        <w:rPr>
          <w:sz w:val="32"/>
          <w:szCs w:val="32"/>
          <w:lang w:bidi="fa-IR"/>
        </w:rPr>
        <w:t>true and hypothesized distributions are more distinct ---&gt; power is larger</w:t>
      </w:r>
    </w:p>
    <w:p w14:paraId="57834CCE" w14:textId="632657F8" w:rsidR="006C165E" w:rsidRDefault="006C165E" w:rsidP="00E32A3B">
      <w:pPr>
        <w:rPr>
          <w:sz w:val="40"/>
          <w:szCs w:val="40"/>
          <w:lang w:bidi="fa-IR"/>
        </w:rPr>
      </w:pPr>
    </w:p>
    <w:p w14:paraId="5109BCD4" w14:textId="7D9DF4E4" w:rsidR="006C165E" w:rsidRDefault="006C165E" w:rsidP="00E32A3B">
      <w:pPr>
        <w:rPr>
          <w:sz w:val="40"/>
          <w:szCs w:val="40"/>
          <w:lang w:bidi="fa-IR"/>
        </w:rPr>
      </w:pPr>
    </w:p>
    <w:p w14:paraId="2FC8D3E7" w14:textId="46760F2C" w:rsidR="006C165E" w:rsidRDefault="006C165E" w:rsidP="00E32A3B">
      <w:pPr>
        <w:rPr>
          <w:sz w:val="40"/>
          <w:szCs w:val="40"/>
          <w:lang w:bidi="fa-IR"/>
        </w:rPr>
      </w:pPr>
    </w:p>
    <w:p w14:paraId="3A30E50D" w14:textId="00CFE3F1" w:rsidR="006C165E" w:rsidRDefault="006C165E" w:rsidP="00E32A3B">
      <w:pPr>
        <w:rPr>
          <w:sz w:val="40"/>
          <w:szCs w:val="40"/>
          <w:lang w:bidi="fa-IR"/>
        </w:rPr>
      </w:pPr>
    </w:p>
    <w:p w14:paraId="2E129588" w14:textId="77777777" w:rsidR="006C165E" w:rsidRDefault="006C165E" w:rsidP="00E32A3B">
      <w:pPr>
        <w:rPr>
          <w:sz w:val="40"/>
          <w:szCs w:val="40"/>
          <w:rtl/>
          <w:lang w:bidi="fa-IR"/>
        </w:rPr>
      </w:pPr>
    </w:p>
    <w:p w14:paraId="337DBACF" w14:textId="07210A01" w:rsidR="00E32A3B" w:rsidRDefault="00E32A3B" w:rsidP="00E32A3B">
      <w:pPr>
        <w:rPr>
          <w:sz w:val="40"/>
          <w:szCs w:val="40"/>
          <w:lang w:bidi="fa-IR"/>
        </w:rPr>
      </w:pPr>
      <w:r w:rsidRPr="00CD7508">
        <w:rPr>
          <w:sz w:val="40"/>
          <w:szCs w:val="40"/>
          <w:highlight w:val="darkGray"/>
          <w:lang w:bidi="fa-IR"/>
        </w:rPr>
        <w:lastRenderedPageBreak/>
        <w:t>Problem 8.</w:t>
      </w:r>
    </w:p>
    <w:p w14:paraId="79AD99C5" w14:textId="0D6DF8C4" w:rsidR="00E32A3B" w:rsidRDefault="00CD7508" w:rsidP="00E32A3B">
      <w:pPr>
        <w:rPr>
          <w:sz w:val="40"/>
          <w:szCs w:val="40"/>
          <w:lang w:bidi="fa-IR"/>
        </w:rPr>
      </w:pPr>
      <w:r>
        <w:rPr>
          <w:noProof/>
        </w:rPr>
        <w:drawing>
          <wp:inline distT="0" distB="0" distL="0" distR="0" wp14:anchorId="4EED2EE0" wp14:editId="6C122549">
            <wp:extent cx="5943600" cy="67087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0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5EC2A" w14:textId="77777777" w:rsidR="00CD7508" w:rsidRDefault="00CD7508" w:rsidP="00E32A3B">
      <w:pPr>
        <w:rPr>
          <w:sz w:val="40"/>
          <w:szCs w:val="40"/>
          <w:rtl/>
          <w:lang w:bidi="fa-IR"/>
        </w:rPr>
      </w:pPr>
    </w:p>
    <w:p w14:paraId="20B25D55" w14:textId="77777777" w:rsidR="00CD7508" w:rsidRDefault="00CD7508" w:rsidP="00E32A3B">
      <w:pPr>
        <w:rPr>
          <w:sz w:val="40"/>
          <w:szCs w:val="40"/>
          <w:rtl/>
          <w:lang w:bidi="fa-IR"/>
        </w:rPr>
      </w:pPr>
    </w:p>
    <w:p w14:paraId="79A8F2D6" w14:textId="319CDF7A" w:rsidR="00CD7508" w:rsidRDefault="00E32A3B" w:rsidP="00CD7508">
      <w:pPr>
        <w:rPr>
          <w:sz w:val="40"/>
          <w:szCs w:val="40"/>
          <w:rtl/>
          <w:lang w:bidi="fa-IR"/>
        </w:rPr>
      </w:pPr>
      <w:r w:rsidRPr="00CD7508">
        <w:rPr>
          <w:sz w:val="40"/>
          <w:szCs w:val="40"/>
          <w:highlight w:val="darkGray"/>
          <w:lang w:bidi="fa-IR"/>
        </w:rPr>
        <w:lastRenderedPageBreak/>
        <w:t>Problem 9.</w:t>
      </w:r>
    </w:p>
    <w:p w14:paraId="7943C636" w14:textId="26E7DA65" w:rsidR="00CD7508" w:rsidRPr="004E1CC1" w:rsidRDefault="00CD7508" w:rsidP="00E32A3B">
      <w:pPr>
        <w:rPr>
          <w:sz w:val="36"/>
          <w:szCs w:val="36"/>
          <w:lang w:bidi="fa-IR"/>
        </w:rPr>
      </w:pPr>
      <w:r>
        <w:rPr>
          <w:noProof/>
        </w:rPr>
        <w:drawing>
          <wp:inline distT="0" distB="0" distL="0" distR="0" wp14:anchorId="27B21129" wp14:editId="683E1AF4">
            <wp:extent cx="5943600" cy="70573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5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7508" w:rsidRPr="004E1CC1" w:rsidSect="00BF4657"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0">
    <w:altName w:val="Cambria"/>
    <w:panose1 w:val="00000000000000000000"/>
    <w:charset w:val="00"/>
    <w:family w:val="roman"/>
    <w:notTrueType/>
    <w:pitch w:val="default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B22E9"/>
    <w:multiLevelType w:val="hybridMultilevel"/>
    <w:tmpl w:val="F7D2D23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D812D71"/>
    <w:multiLevelType w:val="hybridMultilevel"/>
    <w:tmpl w:val="9572CA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sTAztDQyMrQ0MTJX0lEKTi0uzszPAykwrgUAaoRDbywAAAA="/>
  </w:docVars>
  <w:rsids>
    <w:rsidRoot w:val="008F08B6"/>
    <w:rsid w:val="00364E23"/>
    <w:rsid w:val="003709B2"/>
    <w:rsid w:val="003F3626"/>
    <w:rsid w:val="004E1CC1"/>
    <w:rsid w:val="00554C1F"/>
    <w:rsid w:val="006C165E"/>
    <w:rsid w:val="00763A62"/>
    <w:rsid w:val="008F08B6"/>
    <w:rsid w:val="0097368F"/>
    <w:rsid w:val="009F0FB6"/>
    <w:rsid w:val="009F6832"/>
    <w:rsid w:val="00A63CD6"/>
    <w:rsid w:val="00BF4657"/>
    <w:rsid w:val="00C018BB"/>
    <w:rsid w:val="00CD7508"/>
    <w:rsid w:val="00D75DA1"/>
    <w:rsid w:val="00DB7A81"/>
    <w:rsid w:val="00E32A3B"/>
    <w:rsid w:val="00EC6862"/>
    <w:rsid w:val="00EF2282"/>
    <w:rsid w:val="00F33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9F66B"/>
  <w15:chartTrackingRefBased/>
  <w15:docId w15:val="{18E0E105-1464-43F9-AE7D-5B24B00EF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C1"/>
    <w:pPr>
      <w:ind w:left="720"/>
      <w:contextualSpacing/>
    </w:pPr>
  </w:style>
  <w:style w:type="character" w:customStyle="1" w:styleId="fontstyle01">
    <w:name w:val="fontstyle01"/>
    <w:basedOn w:val="DefaultParagraphFont"/>
    <w:rsid w:val="00E32A3B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7EC2AB-692A-498E-B0D0-9FCAD5FE2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1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Asadi</dc:creator>
  <cp:keywords/>
  <dc:description/>
  <cp:lastModifiedBy>Amin Asadi</cp:lastModifiedBy>
  <cp:revision>9</cp:revision>
  <cp:lastPrinted>2021-04-23T18:45:00Z</cp:lastPrinted>
  <dcterms:created xsi:type="dcterms:W3CDTF">2021-04-22T19:37:00Z</dcterms:created>
  <dcterms:modified xsi:type="dcterms:W3CDTF">2021-04-23T18:46:00Z</dcterms:modified>
</cp:coreProperties>
</file>